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3588"/>
        <w:gridCol w:w="3309"/>
        <w:gridCol w:w="3093"/>
      </w:tblGrid>
      <w:tr w:rsidR="00AE1C89" w14:paraId="72ECB110" w14:textId="77777777" w:rsidTr="000523D9">
        <w:trPr>
          <w:trHeight w:val="800"/>
        </w:trPr>
        <w:tc>
          <w:tcPr>
            <w:tcW w:w="9990" w:type="dxa"/>
            <w:gridSpan w:val="3"/>
            <w:shd w:val="clear" w:color="auto" w:fill="F2F2F2" w:themeFill="background1" w:themeFillShade="F2"/>
            <w:vAlign w:val="center"/>
          </w:tcPr>
          <w:p w14:paraId="4031DA91" w14:textId="77777777" w:rsidR="00AE1C89" w:rsidRPr="00EB4AD0" w:rsidRDefault="00AE1C89" w:rsidP="00B30D41">
            <w:pPr>
              <w:pStyle w:val="BodyText3"/>
              <w:spacing w:after="0"/>
              <w:ind w:right="-547"/>
              <w:jc w:val="center"/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 w:rsidRPr="00EB4AD0"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Children’s Dyslexia Centers, Inc.</w:t>
            </w:r>
          </w:p>
          <w:p w14:paraId="539AC10B" w14:textId="61105EEA" w:rsidR="00AE1C89" w:rsidRPr="00405E7F" w:rsidRDefault="00AE1C89" w:rsidP="00B30D41">
            <w:pPr>
              <w:pStyle w:val="BodyText3"/>
              <w:spacing w:after="0"/>
              <w:ind w:right="-54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B4AD0">
              <w:rPr>
                <w:rStyle w:val="PlaceholderText"/>
                <w:b/>
                <w:color w:val="auto"/>
                <w:sz w:val="24"/>
                <w:szCs w:val="24"/>
              </w:rPr>
              <w:t>Child Application</w:t>
            </w:r>
          </w:p>
        </w:tc>
      </w:tr>
      <w:tr w:rsidR="00AE1C89" w14:paraId="3A0078E9" w14:textId="77777777" w:rsidTr="00A87671">
        <w:tc>
          <w:tcPr>
            <w:tcW w:w="3588" w:type="dxa"/>
            <w:shd w:val="clear" w:color="auto" w:fill="D9D9D9" w:themeFill="background1" w:themeFillShade="D9"/>
            <w:vAlign w:val="center"/>
          </w:tcPr>
          <w:p w14:paraId="7D51AC7E" w14:textId="4E2C56A4" w:rsidR="00AE1C89" w:rsidRPr="00A87671" w:rsidRDefault="00EB4AD0" w:rsidP="00A87671">
            <w:pPr>
              <w:pStyle w:val="Header"/>
              <w:ind w:right="-54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</w:t>
            </w:r>
            <w:r w:rsidR="00CA0F4E">
              <w:rPr>
                <w:rFonts w:asciiTheme="minorHAnsi" w:hAnsiTheme="minorHAnsi" w:cstheme="minorHAnsi"/>
              </w:rPr>
              <w:t>Rev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AE1C89" w:rsidRPr="00EB4AD0">
              <w:rPr>
                <w:rFonts w:asciiTheme="minorHAnsi" w:hAnsiTheme="minorHAnsi" w:cstheme="minorHAnsi"/>
              </w:rPr>
              <w:t xml:space="preserve">Date: </w:t>
            </w:r>
            <w:r w:rsidR="001F412A">
              <w:rPr>
                <w:rFonts w:asciiTheme="minorHAnsi" w:hAnsiTheme="minorHAnsi" w:cstheme="minorHAnsi"/>
              </w:rPr>
              <w:t>1</w:t>
            </w:r>
            <w:r w:rsidR="00305365">
              <w:rPr>
                <w:rFonts w:asciiTheme="minorHAnsi" w:hAnsiTheme="minorHAnsi" w:cstheme="minorHAnsi"/>
              </w:rPr>
              <w:t>/</w:t>
            </w:r>
            <w:r w:rsidR="001F412A">
              <w:rPr>
                <w:rFonts w:asciiTheme="minorHAnsi" w:hAnsiTheme="minorHAnsi" w:cstheme="minorHAnsi"/>
              </w:rPr>
              <w:t>1</w:t>
            </w:r>
            <w:r w:rsidR="00A87671">
              <w:rPr>
                <w:rFonts w:asciiTheme="minorHAnsi" w:hAnsiTheme="minorHAnsi" w:cstheme="minorHAnsi"/>
              </w:rPr>
              <w:t>1</w:t>
            </w:r>
            <w:r w:rsidR="00AE1C89" w:rsidRPr="00EB4AD0">
              <w:rPr>
                <w:rFonts w:asciiTheme="minorHAnsi" w:hAnsiTheme="minorHAnsi" w:cstheme="minorHAnsi"/>
              </w:rPr>
              <w:t>/202</w:t>
            </w:r>
            <w:r w:rsidR="001F412A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3309" w:type="dxa"/>
            <w:shd w:val="clear" w:color="auto" w:fill="D9D9D9" w:themeFill="background1" w:themeFillShade="D9"/>
            <w:vAlign w:val="center"/>
          </w:tcPr>
          <w:p w14:paraId="41535D60" w14:textId="32DE0FC3" w:rsidR="00AE1C89" w:rsidRPr="00EB4AD0" w:rsidRDefault="00EB4AD0" w:rsidP="00EB4AD0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="00AE1C89" w:rsidRPr="00EB4AD0">
              <w:rPr>
                <w:rFonts w:asciiTheme="minorHAnsi" w:hAnsiTheme="minorHAnsi" w:cstheme="minorHAnsi"/>
              </w:rPr>
              <w:t>Policy #5 General Clinical</w:t>
            </w:r>
          </w:p>
        </w:tc>
        <w:tc>
          <w:tcPr>
            <w:tcW w:w="3093" w:type="dxa"/>
            <w:shd w:val="clear" w:color="auto" w:fill="D9D9D9" w:themeFill="background1" w:themeFillShade="D9"/>
            <w:vAlign w:val="center"/>
          </w:tcPr>
          <w:p w14:paraId="3632129A" w14:textId="588047A7" w:rsidR="00AE1C89" w:rsidRPr="00EB4AD0" w:rsidRDefault="00EB4AD0" w:rsidP="00EB4AD0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      </w:t>
            </w:r>
            <w:r w:rsidR="00AE1C89" w:rsidRPr="00EB4AD0">
              <w:rPr>
                <w:rFonts w:asciiTheme="minorHAnsi" w:hAnsiTheme="minorHAnsi" w:cstheme="minorHAnsi"/>
              </w:rPr>
              <w:t>Owner: Clinical</w:t>
            </w:r>
          </w:p>
        </w:tc>
      </w:tr>
      <w:tr w:rsidR="00AE1C89" w14:paraId="7AB9330C" w14:textId="77777777" w:rsidTr="001B17BC">
        <w:tc>
          <w:tcPr>
            <w:tcW w:w="9990" w:type="dxa"/>
            <w:gridSpan w:val="3"/>
          </w:tcPr>
          <w:p w14:paraId="4FF327DD" w14:textId="77777777" w:rsidR="00A87671" w:rsidRPr="00A87671" w:rsidRDefault="00A87671" w:rsidP="00A87671">
            <w:pPr>
              <w:rPr>
                <w:rFonts w:ascii="Calibri" w:eastAsiaTheme="minorEastAsia" w:hAnsi="Calibri" w:cs="Calibri"/>
                <w:i/>
                <w:iCs/>
                <w:kern w:val="24"/>
                <w:sz w:val="16"/>
                <w:szCs w:val="16"/>
              </w:rPr>
            </w:pPr>
          </w:p>
          <w:p w14:paraId="3F2B49C0" w14:textId="3712A8A1" w:rsidR="00AE1C89" w:rsidRPr="00A87671" w:rsidRDefault="00A87671" w:rsidP="00A87671">
            <w:pPr>
              <w:rPr>
                <w:rFonts w:asciiTheme="minorHAnsi" w:hAnsiTheme="minorHAnsi" w:cstheme="minorHAnsi"/>
              </w:rPr>
            </w:pP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The Children’s Dyslexia Centers, Inc. provides the highest quality, state</w:t>
            </w:r>
            <w:r w:rsidR="001F412A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of</w:t>
            </w:r>
            <w:r w:rsidR="001F412A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the</w:t>
            </w:r>
            <w:r w:rsidR="001F412A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 xml:space="preserve">art, multisensory tutorial reading and written language instruction to children with a primary diagnosis of dyslexia. We reserve the right not to treat a child </w:t>
            </w:r>
            <w:r w:rsidR="001F412A">
              <w:rPr>
                <w:rFonts w:ascii="Calibri" w:eastAsiaTheme="minorEastAsia" w:hAnsi="Calibri" w:cs="Calibri"/>
                <w:i/>
                <w:iCs/>
                <w:kern w:val="24"/>
              </w:rPr>
              <w:t>who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 xml:space="preserve"> has another diagnosis when, in our sole discretion, we determine that it will hinder the child’s ability to benefit from our services.</w:t>
            </w:r>
          </w:p>
        </w:tc>
      </w:tr>
    </w:tbl>
    <w:tbl>
      <w:tblPr>
        <w:tblStyle w:val="TableGrid"/>
        <w:tblpPr w:leftFromText="180" w:rightFromText="180" w:vertAnchor="page" w:horzAnchor="margin" w:tblpY="3373"/>
        <w:tblW w:w="9985" w:type="dxa"/>
        <w:tblLook w:val="04A0" w:firstRow="1" w:lastRow="0" w:firstColumn="1" w:lastColumn="0" w:noHBand="0" w:noVBand="1"/>
      </w:tblPr>
      <w:tblGrid>
        <w:gridCol w:w="4992"/>
        <w:gridCol w:w="133"/>
        <w:gridCol w:w="732"/>
        <w:gridCol w:w="78"/>
        <w:gridCol w:w="1710"/>
        <w:gridCol w:w="2340"/>
      </w:tblGrid>
      <w:tr w:rsidR="00A87671" w14:paraId="648B6CFD" w14:textId="77777777" w:rsidTr="00933395">
        <w:trPr>
          <w:trHeight w:val="633"/>
        </w:trPr>
        <w:tc>
          <w:tcPr>
            <w:tcW w:w="585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CD26C" w14:textId="77777777" w:rsidR="00A87671" w:rsidRPr="00E823E8" w:rsidRDefault="00A87671" w:rsidP="00A87671">
            <w:pPr>
              <w:rPr>
                <w:rFonts w:asciiTheme="minorHAnsi" w:hAnsiTheme="minorHAnsi" w:cstheme="minorHAnsi"/>
                <w:bCs/>
                <w:iCs/>
              </w:rPr>
            </w:pPr>
            <w:r w:rsidRPr="00E823E8">
              <w:rPr>
                <w:rFonts w:asciiTheme="minorHAnsi" w:hAnsiTheme="minorHAnsi" w:cstheme="minorHAnsi"/>
              </w:rPr>
              <w:t xml:space="preserve">Center: </w:t>
            </w:r>
            <w:sdt>
              <w:sdtPr>
                <w:rPr>
                  <w:rFonts w:asciiTheme="minorHAnsi" w:hAnsiTheme="minorHAnsi" w:cstheme="minorHAnsi"/>
                </w:rPr>
                <w:id w:val="923227764"/>
                <w:placeholder>
                  <w:docPart w:val="60321D30F88B41E49A0BF6D1BB067B12"/>
                </w:placeholder>
                <w:showingPlcHdr/>
                <w:text/>
              </w:sdtPr>
              <w:sdtContent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Center name,</w:t>
                </w:r>
              </w:sdtContent>
            </w:sdt>
            <w:r w:rsidRPr="00E823E8">
              <w:rPr>
                <w:rFonts w:asciiTheme="minorHAnsi" w:hAnsiTheme="minorHAnsi" w:cstheme="minorHAnsi"/>
              </w:rPr>
              <w:t xml:space="preserve">                                               </w:t>
            </w:r>
          </w:p>
        </w:tc>
        <w:tc>
          <w:tcPr>
            <w:tcW w:w="412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14330" w14:textId="77777777" w:rsidR="00A87671" w:rsidRPr="00E823E8" w:rsidRDefault="00A87671" w:rsidP="00A87671">
            <w:pPr>
              <w:rPr>
                <w:rFonts w:asciiTheme="minorHAnsi" w:hAnsiTheme="minorHAnsi" w:cstheme="minorHAnsi"/>
                <w:bCs/>
                <w:iCs/>
              </w:rPr>
            </w:pPr>
            <w:r w:rsidRPr="00E823E8"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u w:val="single"/>
                </w:rPr>
                <w:id w:val="-2120128079"/>
                <w:placeholder>
                  <w:docPart w:val="F20918C0FE954B0D9F4BA638D8A4FDDE"/>
                </w:placeholder>
                <w:showingPlcHdr/>
                <w:text/>
              </w:sdtPr>
              <w:sdtContent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date.</w:t>
                </w:r>
              </w:sdtContent>
            </w:sdt>
          </w:p>
        </w:tc>
      </w:tr>
      <w:tr w:rsidR="00A87671" w14:paraId="7E2147FB" w14:textId="77777777" w:rsidTr="00933395">
        <w:trPr>
          <w:trHeight w:val="624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11CF8" w14:textId="77777777" w:rsidR="00A87671" w:rsidRPr="00E823E8" w:rsidRDefault="00A87671" w:rsidP="00A87671">
            <w:pPr>
              <w:spacing w:line="360" w:lineRule="auto"/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  <w:b/>
                <w:bCs/>
              </w:rPr>
              <w:t>Parent/Guardian Information</w:t>
            </w:r>
            <w:r>
              <w:rPr>
                <w:rFonts w:asciiTheme="minorHAnsi" w:hAnsiTheme="minorHAnsi" w:cstheme="minorHAnsi"/>
                <w:b/>
                <w:bCs/>
              </w:rPr>
              <w:t>: Please complete the items below.</w:t>
            </w:r>
          </w:p>
        </w:tc>
      </w:tr>
      <w:tr w:rsidR="00A87671" w14:paraId="12E26982" w14:textId="77777777" w:rsidTr="00933395">
        <w:trPr>
          <w:trHeight w:val="453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D36BFB" w14:textId="77777777" w:rsidR="00A87671" w:rsidRPr="00E823E8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E823E8">
              <w:rPr>
                <w:rFonts w:asciiTheme="minorHAnsi" w:hAnsiTheme="minorHAnsi" w:cstheme="minorHAnsi"/>
              </w:rPr>
              <w:t xml:space="preserve">Parent/Guardian 1: </w:t>
            </w:r>
            <w:sdt>
              <w:sdtPr>
                <w:rPr>
                  <w:rFonts w:asciiTheme="minorHAnsi" w:hAnsiTheme="minorHAnsi" w:cstheme="minorHAnsi"/>
                </w:rPr>
                <w:id w:val="626133687"/>
                <w:placeholder>
                  <w:docPart w:val="DC29663DB59C4494B5E4F859B16510F7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14:paraId="0F0A1129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6543B" w14:textId="77777777" w:rsidR="00A87671" w:rsidRPr="00E823E8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Addres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837621191"/>
                <w:placeholder>
                  <w:docPart w:val="BCF7FD959B104F1AA58B6A8F54586B14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14:paraId="640376FD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10E71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ity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225496203"/>
                <w:placeholder>
                  <w:docPart w:val="5A1BF2587922454494E4A246577EA541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3AF89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St</w:t>
            </w:r>
            <w:r w:rsidRPr="00DA29CD">
              <w:rPr>
                <w:rFonts w:asciiTheme="minorHAnsi" w:hAnsiTheme="minorHAnsi" w:cstheme="minorHAnsi"/>
              </w:rPr>
              <w:t xml:space="preserve">ate: </w:t>
            </w:r>
            <w:sdt>
              <w:sdtPr>
                <w:rPr>
                  <w:rFonts w:asciiTheme="minorHAnsi" w:hAnsiTheme="minorHAnsi" w:cstheme="minorHAnsi"/>
                </w:rPr>
                <w:id w:val="-291524226"/>
                <w:placeholder>
                  <w:docPart w:val="AB61158097884102B76890EA7085BCA8"/>
                </w:placeholder>
                <w:showingPlcHdr/>
                <w:text/>
              </w:sdtPr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1F43D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Zip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20468595"/>
                <w:placeholder>
                  <w:docPart w:val="0FC5356A095E45B7A0A949C9AC42D267"/>
                </w:placeholder>
                <w:showingPlcHdr/>
                <w:text/>
              </w:sdtPr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</w:tr>
      <w:tr w:rsidR="00A87671" w14:paraId="41B3914A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8B5E7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Telephone:  Home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2100987154"/>
                <w:placeholder>
                  <w:docPart w:val="C98FE5A31FD54845BFDB0A5C7605DCAD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8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751A3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Work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488205436"/>
                <w:placeholder>
                  <w:docPart w:val="4543AAADB7DE4C9DBE99128C3953AB84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14:paraId="54AD5499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98AC4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mail:  </w:t>
            </w:r>
            <w:sdt>
              <w:sdtPr>
                <w:rPr>
                  <w:rFonts w:asciiTheme="minorHAnsi" w:hAnsiTheme="minorHAnsi" w:cstheme="minorHAnsi"/>
                </w:rPr>
                <w:id w:val="1010023214"/>
                <w:placeholder>
                  <w:docPart w:val="A0905F33F39447DFBFB3FD9A6DA7C5DB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14:paraId="66B594E9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351CB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E823E8">
              <w:rPr>
                <w:rFonts w:asciiTheme="minorHAnsi" w:hAnsiTheme="minorHAnsi" w:cstheme="minorHAnsi"/>
              </w:rPr>
              <w:t>Parent</w:t>
            </w:r>
            <w:r>
              <w:rPr>
                <w:rFonts w:asciiTheme="minorHAnsi" w:hAnsiTheme="minorHAnsi" w:cstheme="minorHAnsi"/>
              </w:rPr>
              <w:t>/Guardian 2</w:t>
            </w:r>
            <w:r w:rsidRPr="00E823E8"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1544329825"/>
                <w:placeholder>
                  <w:docPart w:val="BB2FCE7FAA2C4E0BBFE01B6B39000B2A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:rsidRPr="00E823E8" w14:paraId="3654B5F2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EA960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Addres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88277712"/>
                <w:placeholder>
                  <w:docPart w:val="B7DFC0D8193848BFA2147F4134150E01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:rsidRPr="00492D7D" w14:paraId="4082FB9A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4D83B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ity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367533667"/>
                <w:placeholder>
                  <w:docPart w:val="B5291CB08F6A4EF59D3B51F6D65DF892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84F0A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St</w:t>
            </w:r>
            <w:r w:rsidRPr="00DA29CD">
              <w:rPr>
                <w:rFonts w:asciiTheme="minorHAnsi" w:hAnsiTheme="minorHAnsi" w:cstheme="minorHAnsi"/>
              </w:rPr>
              <w:t xml:space="preserve">ate: </w:t>
            </w:r>
            <w:sdt>
              <w:sdtPr>
                <w:rPr>
                  <w:rFonts w:asciiTheme="minorHAnsi" w:hAnsiTheme="minorHAnsi" w:cstheme="minorHAnsi"/>
                </w:rPr>
                <w:id w:val="-1513757526"/>
                <w:placeholder>
                  <w:docPart w:val="F44FC7FF137D4C8C8DF616655D88097E"/>
                </w:placeholder>
                <w:showingPlcHdr/>
                <w:text/>
              </w:sdtPr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CF2FF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Zip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220827615"/>
                <w:placeholder>
                  <w:docPart w:val="E53B2E5C1E5B4F28AA7D72D9746654BB"/>
                </w:placeholder>
                <w:showingPlcHdr/>
                <w:text/>
              </w:sdtPr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</w:tr>
      <w:tr w:rsidR="00A87671" w:rsidRPr="00492D7D" w14:paraId="06E31F89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B210D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Telephone:  Home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296360939"/>
                <w:placeholder>
                  <w:docPart w:val="93E617098ACC4A1F821BED48C900B27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8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FF551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Work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339628095"/>
                <w:placeholder>
                  <w:docPart w:val="05E8FFCAA9224CD1A939A3ADFC0BD4FA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1EA4EB98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D8F07" w14:textId="77777777" w:rsidR="00A87671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mail:  </w:t>
            </w:r>
            <w:sdt>
              <w:sdtPr>
                <w:rPr>
                  <w:rFonts w:asciiTheme="minorHAnsi" w:hAnsiTheme="minorHAnsi" w:cstheme="minorHAnsi"/>
                </w:rPr>
                <w:id w:val="-687145314"/>
                <w:placeholder>
                  <w:docPart w:val="E1626804ACD74A5AAC08B72DD515C34B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60B51840" w14:textId="77777777" w:rsidTr="00933395">
        <w:trPr>
          <w:trHeight w:val="1011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ED6D9" w14:textId="67C61A1A" w:rsidR="00933395" w:rsidRPr="00B13E86" w:rsidRDefault="00A87671" w:rsidP="00A87671">
            <w:pPr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  <w:b/>
                <w:bCs/>
              </w:rPr>
              <w:t>Child Information</w:t>
            </w:r>
            <w:r>
              <w:rPr>
                <w:rFonts w:asciiTheme="minorHAnsi" w:hAnsiTheme="minorHAnsi" w:cstheme="minorHAnsi"/>
                <w:b/>
                <w:bCs/>
              </w:rPr>
              <w:t>: Children must have a psychoeducational evaluation completed by a qualified professional to be eligible for the program. Please complete the items below.</w:t>
            </w:r>
          </w:p>
        </w:tc>
      </w:tr>
      <w:tr w:rsidR="00A87671" w:rsidRPr="00492D7D" w14:paraId="274AAF00" w14:textId="77777777" w:rsidTr="00933395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02BCA" w14:textId="77777777" w:rsidR="00A87671" w:rsidRPr="00492D7D" w:rsidRDefault="00A87671" w:rsidP="00A87671">
            <w:pPr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</w:rPr>
              <w:t>Child’s Name</w:t>
            </w:r>
            <w:r>
              <w:rPr>
                <w:rFonts w:asciiTheme="minorHAnsi" w:hAnsiTheme="minorHAnsi" w:cstheme="minorHAnsi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</w:rPr>
                <w:id w:val="869425823"/>
                <w:placeholder>
                  <w:docPart w:val="D7C267D4F11D412E9BE2D4B2BCE6122B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CA45F" w14:textId="77777777" w:rsidR="00A87671" w:rsidRPr="00492D7D" w:rsidRDefault="00A87671" w:rsidP="00A87671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Birthdate:  </w:t>
            </w:r>
            <w:sdt>
              <w:sdtPr>
                <w:rPr>
                  <w:rFonts w:asciiTheme="minorHAnsi" w:hAnsiTheme="minorHAnsi" w:cstheme="minorHAnsi"/>
                </w:rPr>
                <w:id w:val="-1173794063"/>
                <w:placeholder>
                  <w:docPart w:val="E6458DE78DAA47B4B4EDA5739D49351C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date.</w:t>
                </w:r>
              </w:sdtContent>
            </w:sdt>
          </w:p>
        </w:tc>
      </w:tr>
      <w:tr w:rsidR="00A87671" w:rsidRPr="00492D7D" w14:paraId="5C624C01" w14:textId="77777777" w:rsidTr="00933395">
        <w:trPr>
          <w:trHeight w:val="432"/>
        </w:trPr>
        <w:tc>
          <w:tcPr>
            <w:tcW w:w="4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84859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’s Gender: </w:t>
            </w:r>
            <w:sdt>
              <w:sdtPr>
                <w:rPr>
                  <w:rFonts w:asciiTheme="minorHAnsi" w:hAnsiTheme="minorHAnsi" w:cstheme="minorHAnsi"/>
                </w:rPr>
                <w:id w:val="-273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Male   </w:t>
            </w:r>
            <w:sdt>
              <w:sdtPr>
                <w:rPr>
                  <w:rFonts w:asciiTheme="minorHAnsi" w:hAnsiTheme="minorHAnsi" w:cstheme="minorHAnsi"/>
                </w:rPr>
                <w:id w:val="-1174102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Female</w:t>
            </w:r>
            <w:r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92461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Other    </w:t>
            </w:r>
          </w:p>
        </w:tc>
        <w:tc>
          <w:tcPr>
            <w:tcW w:w="499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C64C2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   Grade:  </w:t>
            </w:r>
            <w:sdt>
              <w:sdtPr>
                <w:rPr>
                  <w:rFonts w:asciiTheme="minorHAnsi" w:hAnsiTheme="minorHAnsi" w:cstheme="minorHAnsi"/>
                </w:rPr>
                <w:id w:val="210853098"/>
                <w:placeholder>
                  <w:docPart w:val="A70ACF58F74745A88641D6790E56D4DF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2CCC606B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AA0EC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Name of School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114597377"/>
                <w:placeholder>
                  <w:docPart w:val="393E31B81F55483D8F76EA91B9A1D24D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71EBC165" w14:textId="77777777" w:rsidTr="00933395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BA4D1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ity:  </w:t>
            </w:r>
            <w:sdt>
              <w:sdtPr>
                <w:rPr>
                  <w:rFonts w:asciiTheme="minorHAnsi" w:hAnsiTheme="minorHAnsi" w:cstheme="minorHAnsi"/>
                </w:rPr>
                <w:id w:val="1479651124"/>
                <w:placeholder>
                  <w:docPart w:val="F3580E3CF38E4EE685BF529459E264CC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EA563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ate:  </w:t>
            </w:r>
            <w:sdt>
              <w:sdtPr>
                <w:rPr>
                  <w:rFonts w:asciiTheme="minorHAnsi" w:hAnsiTheme="minorHAnsi" w:cstheme="minorHAnsi"/>
                </w:rPr>
                <w:id w:val="-189984745"/>
                <w:placeholder>
                  <w:docPart w:val="618428466E9840BEA579A005A585A276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71E177C5" w14:textId="77777777" w:rsidTr="00933395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7383F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Evaluator’s Name</w:t>
            </w:r>
            <w:r>
              <w:rPr>
                <w:rFonts w:asciiTheme="minorHAnsi" w:hAnsiTheme="minorHAnsi" w:cstheme="minorHAnsi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</w:rPr>
                <w:id w:val="-1887789045"/>
                <w:placeholder>
                  <w:docPart w:val="BC6B0F3812DB4A7FBEE57ECD59EF9AD6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5D322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 of Evaluation: </w:t>
            </w:r>
            <w:sdt>
              <w:sdtPr>
                <w:rPr>
                  <w:rFonts w:asciiTheme="minorHAnsi" w:hAnsiTheme="minorHAnsi" w:cstheme="minorHAnsi"/>
                </w:rPr>
                <w:id w:val="389080961"/>
                <w:placeholder>
                  <w:docPart w:val="2A5EB1D815144B748FFBFCF6E24297FC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for date.</w:t>
                </w:r>
              </w:sdtContent>
            </w:sdt>
          </w:p>
        </w:tc>
      </w:tr>
      <w:tr w:rsidR="00A87671" w:rsidRPr="00492D7D" w14:paraId="6FF1861C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CB826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oes your child know the alphabet?  </w:t>
            </w:r>
            <w:sdt>
              <w:sdtPr>
                <w:rPr>
                  <w:rFonts w:asciiTheme="minorHAnsi" w:hAnsiTheme="minorHAnsi" w:cstheme="minorHAnsi"/>
                </w:rPr>
                <w:id w:val="633612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173520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  <w:r>
              <w:rPr>
                <w:rFonts w:asciiTheme="minorHAnsi" w:hAnsiTheme="minorHAnsi" w:cstheme="minorHAnsi"/>
              </w:rPr>
              <w:t xml:space="preserve">   </w:t>
            </w:r>
          </w:p>
        </w:tc>
      </w:tr>
      <w:tr w:rsidR="00A87671" w:rsidRPr="00492D7D" w14:paraId="2890C014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2C733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an your child write his</w:t>
            </w:r>
            <w:r>
              <w:rPr>
                <w:rFonts w:asciiTheme="minorHAnsi" w:hAnsiTheme="minorHAnsi" w:cstheme="minorHAnsi"/>
              </w:rPr>
              <w:t>/her</w:t>
            </w:r>
            <w:r w:rsidRPr="00492D7D">
              <w:rPr>
                <w:rFonts w:asciiTheme="minorHAnsi" w:hAnsiTheme="minorHAnsi" w:cstheme="minorHAnsi"/>
              </w:rPr>
              <w:t xml:space="preserve"> name?   </w:t>
            </w:r>
            <w:r w:rsidRPr="00492D7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-1023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1082182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</w:tr>
      <w:tr w:rsidR="00A87671" w:rsidRPr="00492D7D" w14:paraId="3D33C33D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57CDB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 writes with:  </w:t>
            </w:r>
            <w:sdt>
              <w:sdtPr>
                <w:rPr>
                  <w:rFonts w:asciiTheme="minorHAnsi" w:hAnsiTheme="minorHAnsi" w:cstheme="minorHAnsi"/>
                </w:rPr>
                <w:id w:val="-117673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Left</w:t>
            </w:r>
            <w:r>
              <w:rPr>
                <w:rFonts w:asciiTheme="minorHAnsi" w:hAnsiTheme="minorHAnsi" w:cstheme="minorHAnsi"/>
              </w:rPr>
              <w:t xml:space="preserve"> hand</w:t>
            </w:r>
            <w:r w:rsidRPr="00492D7D"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-192201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Right</w:t>
            </w:r>
            <w:r>
              <w:rPr>
                <w:rFonts w:asciiTheme="minorHAnsi" w:hAnsiTheme="minorHAnsi" w:cstheme="minorHAnsi"/>
              </w:rPr>
              <w:t xml:space="preserve"> hand    </w:t>
            </w:r>
            <w:sdt>
              <w:sdtPr>
                <w:rPr>
                  <w:rFonts w:asciiTheme="minorHAnsi" w:hAnsiTheme="minorHAnsi" w:cstheme="minorHAnsi"/>
                </w:rPr>
                <w:id w:val="-419331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>Both hands</w:t>
            </w:r>
          </w:p>
        </w:tc>
      </w:tr>
      <w:tr w:rsidR="00A87671" w:rsidRPr="00492D7D" w14:paraId="746534AF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5C14C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oes your child understand words?  </w:t>
            </w:r>
            <w:r w:rsidRPr="00492D7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-35257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37651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      </w:t>
            </w:r>
          </w:p>
        </w:tc>
      </w:tr>
      <w:tr w:rsidR="00A87671" w:rsidRPr="00492D7D" w14:paraId="2D5BFF6D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300A1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Does your child understand q</w:t>
            </w:r>
            <w:r w:rsidRPr="00492D7D">
              <w:rPr>
                <w:rFonts w:asciiTheme="minorHAnsi" w:hAnsiTheme="minorHAnsi" w:cstheme="minorHAnsi"/>
              </w:rPr>
              <w:t xml:space="preserve">uestions?      </w:t>
            </w:r>
            <w:sdt>
              <w:sdtPr>
                <w:rPr>
                  <w:rFonts w:asciiTheme="minorHAnsi" w:hAnsiTheme="minorHAnsi" w:cstheme="minorHAnsi"/>
                </w:rPr>
                <w:id w:val="-91955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566532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87671" w:rsidRPr="00492D7D" w14:paraId="0E3C3D65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2B165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your child understand d</w:t>
            </w:r>
            <w:r w:rsidRPr="00492D7D">
              <w:rPr>
                <w:rFonts w:asciiTheme="minorHAnsi" w:hAnsiTheme="minorHAnsi" w:cstheme="minorHAnsi"/>
              </w:rPr>
              <w:t xml:space="preserve">irections?      </w:t>
            </w:r>
            <w:sdt>
              <w:sdtPr>
                <w:rPr>
                  <w:rFonts w:asciiTheme="minorHAnsi" w:hAnsiTheme="minorHAnsi" w:cstheme="minorHAnsi"/>
                </w:rPr>
                <w:id w:val="889081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76414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87671" w:rsidRPr="00492D7D" w14:paraId="415CAE5E" w14:textId="77777777" w:rsidTr="009E066E">
        <w:trPr>
          <w:trHeight w:val="594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C0D08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How well do other people understand your child’s speech?</w:t>
            </w:r>
            <w:r>
              <w:rPr>
                <w:rFonts w:asciiTheme="minorHAnsi" w:hAnsiTheme="minorHAnsi" w:cstheme="minorHAnsi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</w:rPr>
                <w:id w:val="1028293779"/>
                <w:placeholder>
                  <w:docPart w:val="987336F19B3741C888ECEF9461D7B304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</w:tbl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2155"/>
        <w:gridCol w:w="3510"/>
        <w:gridCol w:w="810"/>
        <w:gridCol w:w="270"/>
        <w:gridCol w:w="3240"/>
      </w:tblGrid>
      <w:tr w:rsidR="00A67354" w14:paraId="011687F2" w14:textId="77777777" w:rsidTr="009E066E">
        <w:trPr>
          <w:trHeight w:val="639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FAE456" w14:textId="0655B43D" w:rsidR="008719CC" w:rsidRDefault="00A67354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escribe your child’s learning </w:t>
            </w:r>
            <w:r>
              <w:rPr>
                <w:rFonts w:asciiTheme="minorHAnsi" w:hAnsiTheme="minorHAnsi" w:cstheme="minorHAnsi"/>
              </w:rPr>
              <w:t>difficulties:</w:t>
            </w:r>
            <w:r w:rsidR="008719C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835569408"/>
                <w:placeholder>
                  <w:docPart w:val="4FA1AE3ADFEF4ED5AF840E44358B06F1"/>
                </w:placeholder>
                <w:showingPlcHdr/>
                <w:text/>
              </w:sdtPr>
              <w:sdtContent>
                <w:r w:rsidR="008719CC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8719CC"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67354" w14:paraId="73C580B3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869F414" w14:textId="67A8DCCA" w:rsidR="00A67354" w:rsidRDefault="008719CC" w:rsidP="008719CC">
            <w:pPr>
              <w:pStyle w:val="Header"/>
              <w:tabs>
                <w:tab w:val="left" w:pos="720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s there a history of learning problems in the family?     </w:t>
            </w:r>
            <w:sdt>
              <w:sdtPr>
                <w:rPr>
                  <w:rFonts w:asciiTheme="minorHAnsi" w:hAnsiTheme="minorHAnsi" w:cstheme="minorHAnsi"/>
                </w:rPr>
                <w:id w:val="7826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987708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67354" w14:paraId="16515D1E" w14:textId="77777777" w:rsidTr="009E066E">
        <w:trPr>
          <w:trHeight w:val="612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AE74BBC" w14:textId="12617C96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describe. </w:t>
            </w:r>
            <w:sdt>
              <w:sdtPr>
                <w:rPr>
                  <w:rFonts w:asciiTheme="minorHAnsi" w:hAnsiTheme="minorHAnsi" w:cstheme="minorHAnsi"/>
                </w:rPr>
                <w:id w:val="1585339398"/>
                <w:placeholder>
                  <w:docPart w:val="1A229BB75A8E4CEE848F5B7C02B2B567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67354" w14:paraId="77D2E93C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6DF814" w14:textId="5C0F1ADE" w:rsidR="00A67354" w:rsidRDefault="008719CC" w:rsidP="008719C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es the child have any other diagnosed learning, attention, emotional, behavior or medical problems?   </w:t>
            </w:r>
            <w:sdt>
              <w:sdtPr>
                <w:rPr>
                  <w:rFonts w:asciiTheme="minorHAnsi" w:hAnsiTheme="minorHAnsi" w:cstheme="minorHAnsi"/>
                </w:rPr>
                <w:id w:val="154186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12454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67354" w14:paraId="55B85BA1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14A980F" w14:textId="56ED63A4" w:rsidR="008719CC" w:rsidRDefault="008719CC" w:rsidP="008719CC">
            <w:pPr>
              <w:tabs>
                <w:tab w:val="left" w:pos="8889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describe. </w:t>
            </w:r>
            <w:sdt>
              <w:sdtPr>
                <w:rPr>
                  <w:rFonts w:asciiTheme="minorHAnsi" w:hAnsiTheme="minorHAnsi" w:cstheme="minorHAnsi"/>
                </w:rPr>
                <w:id w:val="1322860879"/>
                <w:placeholder>
                  <w:docPart w:val="DB4A8F9171A34992A70B59587838FEE6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8719CC" w14:paraId="41BDF6C2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BDB5D1" w14:textId="1CF1F98B" w:rsidR="008719CC" w:rsidRDefault="008719CC" w:rsidP="00753534">
            <w:pPr>
              <w:spacing w:line="360" w:lineRule="auto"/>
              <w:ind w:right="-148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Most recent </w:t>
            </w:r>
            <w:r>
              <w:rPr>
                <w:rFonts w:asciiTheme="minorHAnsi" w:hAnsiTheme="minorHAnsi" w:cstheme="minorHAnsi"/>
              </w:rPr>
              <w:t>eye</w:t>
            </w:r>
            <w:r w:rsidRPr="00492D7D">
              <w:rPr>
                <w:rFonts w:asciiTheme="minorHAnsi" w:hAnsiTheme="minorHAnsi" w:cstheme="minorHAnsi"/>
              </w:rPr>
              <w:t xml:space="preserve"> exam dat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643476542"/>
                <w:placeholder>
                  <w:docPart w:val="60A4ADBF9CD74BFB9926B074AA9C7C09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A003C9" w14:textId="79147904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Result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382027638"/>
                <w:placeholder>
                  <w:docPart w:val="4596864F9C9C49C48518DBC99516472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753534" w14:paraId="32B26085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289D06" w14:textId="4C2F26E3" w:rsidR="00753534" w:rsidRDefault="00753534" w:rsidP="00A32E65">
            <w:pPr>
              <w:spacing w:line="360" w:lineRule="auto"/>
              <w:ind w:right="-148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Most recent </w:t>
            </w:r>
            <w:r>
              <w:rPr>
                <w:rFonts w:asciiTheme="minorHAnsi" w:hAnsiTheme="minorHAnsi" w:cstheme="minorHAnsi"/>
              </w:rPr>
              <w:t>hearing</w:t>
            </w:r>
            <w:r w:rsidRPr="00492D7D">
              <w:rPr>
                <w:rFonts w:asciiTheme="minorHAnsi" w:hAnsiTheme="minorHAnsi" w:cstheme="minorHAnsi"/>
              </w:rPr>
              <w:t xml:space="preserve"> exam dat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945730808"/>
                <w:placeholder>
                  <w:docPart w:val="04F3D508092A462589B22BD6C477F29D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1CB0AB" w14:textId="77777777" w:rsidR="00753534" w:rsidRDefault="00753534" w:rsidP="00A32E65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Result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95141895"/>
                <w:placeholder>
                  <w:docPart w:val="F00156C887724F4C8AD07E50B52CDEC5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FC5762" w14:paraId="21E6F0B2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831BD1" w14:textId="7DBD82CA" w:rsidR="00FC5762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s English the child’s primary language?  </w:t>
            </w:r>
            <w:sdt>
              <w:sdtPr>
                <w:rPr>
                  <w:rFonts w:asciiTheme="minorHAnsi" w:hAnsiTheme="minorHAnsi" w:cstheme="minorHAnsi"/>
                </w:rPr>
                <w:id w:val="572477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460005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BE76F9" w14:textId="78A80CBA" w:rsidR="00FC5762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If no, what is?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75855387"/>
                <w:placeholder>
                  <w:docPart w:val="652E84907B2F4639A6C7747F986E67ED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FC5762" w14:paraId="6FC89B61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E1892E7" w14:textId="3EA67D2F" w:rsidR="00FC5762" w:rsidRPr="00492D7D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Has your child applied to or received services at any other Children’s Dyslexia Center?</w:t>
            </w:r>
          </w:p>
        </w:tc>
      </w:tr>
      <w:tr w:rsidR="00FC5762" w14:paraId="5B3A6E8A" w14:textId="77777777" w:rsidTr="007F0252"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6D7B0B99" w14:textId="27862E02" w:rsidR="00FC5762" w:rsidRPr="00492D7D" w:rsidRDefault="00000000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0403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38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EC3811"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130490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38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EC3811"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  <w:tc>
          <w:tcPr>
            <w:tcW w:w="78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EDC0F0D" w14:textId="60116F7C" w:rsidR="00EC3811" w:rsidRPr="00492D7D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list center location and attendance dates. </w:t>
            </w:r>
            <w:sdt>
              <w:sdtPr>
                <w:rPr>
                  <w:rFonts w:asciiTheme="minorHAnsi" w:hAnsiTheme="minorHAnsi" w:cstheme="minorHAnsi"/>
                </w:rPr>
                <w:id w:val="-538512839"/>
                <w:placeholder>
                  <w:docPart w:val="A7CF8C0091FE49B682771B6B97EDD460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4942A2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for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text.</w:t>
                </w:r>
              </w:sdtContent>
            </w:sdt>
          </w:p>
        </w:tc>
      </w:tr>
      <w:tr w:rsidR="00EC3811" w14:paraId="08C6927D" w14:textId="77777777" w:rsidTr="009E066E">
        <w:trPr>
          <w:trHeight w:val="567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75157F" w14:textId="40D0EA76" w:rsidR="00EC3811" w:rsidRPr="00492D7D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</w:t>
            </w:r>
            <w:r w:rsidRPr="00492D7D">
              <w:rPr>
                <w:rFonts w:asciiTheme="minorHAnsi" w:hAnsiTheme="minorHAnsi" w:cstheme="minorHAnsi"/>
              </w:rPr>
              <w:t xml:space="preserve">ow did you hear </w:t>
            </w:r>
            <w:r>
              <w:rPr>
                <w:rFonts w:asciiTheme="minorHAnsi" w:hAnsiTheme="minorHAnsi" w:cstheme="minorHAnsi"/>
              </w:rPr>
              <w:t xml:space="preserve">about the Center? </w:t>
            </w:r>
            <w:sdt>
              <w:sdtPr>
                <w:rPr>
                  <w:rFonts w:asciiTheme="minorHAnsi" w:hAnsiTheme="minorHAnsi" w:cstheme="minorHAnsi"/>
                </w:rPr>
                <w:id w:val="-1748171871"/>
                <w:placeholder>
                  <w:docPart w:val="96410186D79040D48AF098B624179892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EC3811" w14:paraId="750EE30F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77CAD3E" w14:textId="329E379C" w:rsidR="00EC3811" w:rsidRDefault="006246A5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’s </w:t>
            </w:r>
            <w:r w:rsidRPr="00492D7D">
              <w:rPr>
                <w:rFonts w:asciiTheme="minorHAnsi" w:hAnsiTheme="minorHAnsi" w:cstheme="minorHAnsi"/>
              </w:rPr>
              <w:t>Siblings/Age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112589183"/>
                <w:placeholder>
                  <w:docPart w:val="48EF44EE61EC4124A5A75AF59CC6B1E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EC3811" w14:paraId="783C5620" w14:textId="77777777" w:rsidTr="009E066E">
        <w:trPr>
          <w:trHeight w:val="639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429F22C" w14:textId="59275DDD" w:rsidR="006246A5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lease list your child’s </w:t>
            </w:r>
            <w:r w:rsidRPr="00492D7D">
              <w:rPr>
                <w:rFonts w:asciiTheme="minorHAnsi" w:hAnsiTheme="minorHAnsi" w:cstheme="minorHAnsi"/>
              </w:rPr>
              <w:t>Interests</w:t>
            </w:r>
            <w:r>
              <w:rPr>
                <w:rFonts w:asciiTheme="minorHAnsi" w:hAnsiTheme="minorHAnsi" w:cstheme="minorHAnsi"/>
              </w:rPr>
              <w:t xml:space="preserve"> and hobbies. </w:t>
            </w:r>
            <w:sdt>
              <w:sdtPr>
                <w:rPr>
                  <w:rFonts w:asciiTheme="minorHAnsi" w:hAnsiTheme="minorHAnsi" w:cstheme="minorHAnsi"/>
                </w:rPr>
                <w:id w:val="1825781173"/>
                <w:placeholder>
                  <w:docPart w:val="A8581486084C4847B74F97847E38A7EB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CE121C" w14:paraId="5240A969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D10885" w14:textId="77777777" w:rsidR="00CE121C" w:rsidRDefault="00CE121C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6246A5" w14:paraId="033E3D42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1D4FEC3" w14:textId="6F77A7CF" w:rsidR="006246A5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arent/Guardian Printed Name: </w:t>
            </w:r>
            <w:sdt>
              <w:sdtPr>
                <w:rPr>
                  <w:rFonts w:asciiTheme="minorHAnsi" w:hAnsiTheme="minorHAnsi" w:cstheme="minorHAnsi"/>
                </w:rPr>
                <w:id w:val="1226098586"/>
                <w:placeholder>
                  <w:docPart w:val="7FE5470110AC4271B8363BD9BF4ECDE0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6246A5" w14:paraId="0E11D63B" w14:textId="77777777" w:rsidTr="00C76B21">
        <w:sdt>
          <w:sdtPr>
            <w:rPr>
              <w:rFonts w:asciiTheme="minorHAnsi" w:hAnsiTheme="minorHAnsi" w:cstheme="minorHAnsi"/>
            </w:rPr>
            <w:id w:val="-2084446615"/>
            <w:placeholder>
              <w:docPart w:val="EEABF1B43DA4458C9F9BF0D0B96C90D1"/>
            </w:placeholder>
            <w:showingPlcHdr/>
            <w:text/>
          </w:sdtPr>
          <w:sdtContent>
            <w:tc>
              <w:tcPr>
                <w:tcW w:w="6475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7F7F3D9F" w14:textId="61DDE840" w:rsidR="006246A5" w:rsidRDefault="006246A5" w:rsidP="006246A5">
                <w:pPr>
                  <w:tabs>
                    <w:tab w:val="left" w:pos="8694"/>
                  </w:tabs>
                  <w:spacing w:line="360" w:lineRule="auto"/>
                  <w:jc w:val="center"/>
                  <w:rPr>
                    <w:rFonts w:asciiTheme="minorHAnsi" w:hAnsiTheme="minorHAnsi" w:cstheme="minorHAnsi"/>
                  </w:rPr>
                </w:pPr>
                <w:r w:rsidRPr="00C76B21">
                  <w:rPr>
                    <w:rStyle w:val="PlaceholderText"/>
                    <w:rFonts w:ascii="Lucida Calligraphy" w:eastAsiaTheme="minorHAnsi" w:hAnsi="Lucida Calligraphy"/>
                    <w:u w:val="single"/>
                  </w:rPr>
                  <w:t>Click here to add signature.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F6C002F" w14:textId="77777777" w:rsidR="006246A5" w:rsidRDefault="006246A5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-1933110549"/>
            <w:placeholder>
              <w:docPart w:val="9AE1EC52EB16438DA094ED92D10B2435"/>
            </w:placeholder>
            <w:showingPlcHdr/>
            <w:text/>
          </w:sdtPr>
          <w:sdtContent>
            <w:tc>
              <w:tcPr>
                <w:tcW w:w="324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659E899A" w14:textId="48523E70" w:rsidR="006246A5" w:rsidRDefault="006246A5" w:rsidP="006246A5">
                <w:pPr>
                  <w:tabs>
                    <w:tab w:val="left" w:pos="8694"/>
                  </w:tabs>
                  <w:spacing w:line="360" w:lineRule="auto"/>
                  <w:jc w:val="center"/>
                  <w:rPr>
                    <w:rFonts w:asciiTheme="minorHAnsi" w:hAnsiTheme="minorHAnsi" w:cstheme="minorHAnsi"/>
                  </w:rPr>
                </w:pPr>
                <w:r w:rsidRPr="00C76B21">
                  <w:rPr>
                    <w:rStyle w:val="PlaceholderText"/>
                    <w:rFonts w:asciiTheme="minorHAnsi" w:eastAsiaTheme="minorHAnsi" w:hAnsiTheme="minorHAnsi" w:cstheme="minorHAnsi"/>
                    <w:u w:val="single"/>
                  </w:rPr>
                  <w:t>Click here to enter date</w:t>
                </w:r>
                <w:r w:rsidRPr="00C76B21">
                  <w:rPr>
                    <w:rStyle w:val="PlaceholderText"/>
                    <w:rFonts w:eastAsiaTheme="minorHAnsi"/>
                    <w:u w:val="single"/>
                  </w:rPr>
                  <w:t>.</w:t>
                </w:r>
              </w:p>
            </w:tc>
          </w:sdtContent>
        </w:sdt>
      </w:tr>
      <w:tr w:rsidR="00C76B21" w14:paraId="09F6B935" w14:textId="77777777" w:rsidTr="00C76B21">
        <w:tc>
          <w:tcPr>
            <w:tcW w:w="64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87BA77" w14:textId="77777777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ent/Guardian 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F0BACE2" w14:textId="6EA1AD71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A974E9" w14:textId="01307B2C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</w:t>
            </w:r>
          </w:p>
        </w:tc>
      </w:tr>
    </w:tbl>
    <w:p w14:paraId="2470EF25" w14:textId="77777777" w:rsidR="00A67354" w:rsidRDefault="00A67354" w:rsidP="0067505F">
      <w:pPr>
        <w:spacing w:line="360" w:lineRule="auto"/>
        <w:rPr>
          <w:rFonts w:asciiTheme="minorHAnsi" w:hAnsiTheme="minorHAnsi" w:cstheme="minorHAnsi"/>
        </w:rPr>
      </w:pPr>
    </w:p>
    <w:sectPr w:rsidR="00A67354" w:rsidSect="009E066E">
      <w:footerReference w:type="default" r:id="rId6"/>
      <w:pgSz w:w="12240" w:h="15840"/>
      <w:pgMar w:top="72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BD9ED1" w14:textId="77777777" w:rsidR="006E1887" w:rsidRDefault="006E1887" w:rsidP="00942CE0">
      <w:r>
        <w:separator/>
      </w:r>
    </w:p>
  </w:endnote>
  <w:endnote w:type="continuationSeparator" w:id="0">
    <w:p w14:paraId="192C8F31" w14:textId="77777777" w:rsidR="006E1887" w:rsidRDefault="006E1887" w:rsidP="00942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28636285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67954D" w14:textId="4D24A6C9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sz w:val="22"/>
            <w:szCs w:val="22"/>
          </w:rPr>
          <w:instrText xml:space="preserve"> FILENAME \* MERGEFORMAT </w:instrText>
        </w:r>
        <w:r w:rsidRPr="00942CE0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1F412A">
          <w:rPr>
            <w:rFonts w:asciiTheme="minorHAnsi" w:hAnsiTheme="minorHAnsi" w:cstheme="minorHAnsi"/>
            <w:noProof/>
            <w:sz w:val="22"/>
            <w:szCs w:val="22"/>
          </w:rPr>
          <w:t>PN5 Child Application Fillable Rev.01-11-2024</w:t>
        </w:r>
        <w:r w:rsidRPr="00942CE0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  <w:p w14:paraId="3AD79FDD" w14:textId="6FBDCCBC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t xml:space="preserve">Page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PAGE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F2415C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  <w:r w:rsidRPr="00942CE0">
          <w:rPr>
            <w:rFonts w:asciiTheme="minorHAnsi" w:hAnsiTheme="minorHAnsi" w:cstheme="minorHAnsi"/>
            <w:sz w:val="22"/>
            <w:szCs w:val="22"/>
          </w:rPr>
          <w:t xml:space="preserve"> of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NUMPAGES 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F2415C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</w:p>
    </w:sdtContent>
  </w:sdt>
  <w:p w14:paraId="489AFC6A" w14:textId="063F1731" w:rsidR="00942CE0" w:rsidRDefault="00942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F05D54" w14:textId="77777777" w:rsidR="006E1887" w:rsidRDefault="006E1887" w:rsidP="00942CE0">
      <w:r>
        <w:separator/>
      </w:r>
    </w:p>
  </w:footnote>
  <w:footnote w:type="continuationSeparator" w:id="0">
    <w:p w14:paraId="0ED6C93C" w14:textId="77777777" w:rsidR="006E1887" w:rsidRDefault="006E1887" w:rsidP="00942C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R3JCpeOMBnjqjCUCePYtDs4ll/khXLTorjo6u+48emtMx2YBQKvP3Ost5TLcOg/lWq1V/4kfII+XlY1ua+HRw==" w:salt="RXx6qXx0eotkQa5bxUJmT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YyNTMyNjY3NjBX0lEKTi0uzszPAykwqQUAvRjbKywAAAA="/>
  </w:docVars>
  <w:rsids>
    <w:rsidRoot w:val="00492D7D"/>
    <w:rsid w:val="0000035E"/>
    <w:rsid w:val="00024480"/>
    <w:rsid w:val="000330A3"/>
    <w:rsid w:val="00050229"/>
    <w:rsid w:val="00051378"/>
    <w:rsid w:val="000523D9"/>
    <w:rsid w:val="000B41CD"/>
    <w:rsid w:val="0013393B"/>
    <w:rsid w:val="00136365"/>
    <w:rsid w:val="00152084"/>
    <w:rsid w:val="001B17BC"/>
    <w:rsid w:val="001F412A"/>
    <w:rsid w:val="00234DEF"/>
    <w:rsid w:val="002576E1"/>
    <w:rsid w:val="00290CB7"/>
    <w:rsid w:val="00305365"/>
    <w:rsid w:val="00351B90"/>
    <w:rsid w:val="003A5B34"/>
    <w:rsid w:val="004177E1"/>
    <w:rsid w:val="00492D7D"/>
    <w:rsid w:val="004942A2"/>
    <w:rsid w:val="004C75A9"/>
    <w:rsid w:val="004D6201"/>
    <w:rsid w:val="004F36AB"/>
    <w:rsid w:val="005574D2"/>
    <w:rsid w:val="00565ABF"/>
    <w:rsid w:val="005A2D15"/>
    <w:rsid w:val="00603929"/>
    <w:rsid w:val="006246A5"/>
    <w:rsid w:val="006464AF"/>
    <w:rsid w:val="0065011A"/>
    <w:rsid w:val="0067505F"/>
    <w:rsid w:val="006C1B6A"/>
    <w:rsid w:val="006E1887"/>
    <w:rsid w:val="00753534"/>
    <w:rsid w:val="007B2462"/>
    <w:rsid w:val="007F0252"/>
    <w:rsid w:val="00821DF6"/>
    <w:rsid w:val="008719CC"/>
    <w:rsid w:val="008E2073"/>
    <w:rsid w:val="008F6B9D"/>
    <w:rsid w:val="00933395"/>
    <w:rsid w:val="00942CE0"/>
    <w:rsid w:val="00963EBF"/>
    <w:rsid w:val="00964C2F"/>
    <w:rsid w:val="009E066E"/>
    <w:rsid w:val="00A051C5"/>
    <w:rsid w:val="00A07135"/>
    <w:rsid w:val="00A27175"/>
    <w:rsid w:val="00A3760C"/>
    <w:rsid w:val="00A67354"/>
    <w:rsid w:val="00A87671"/>
    <w:rsid w:val="00AE1C89"/>
    <w:rsid w:val="00B13E86"/>
    <w:rsid w:val="00B234AA"/>
    <w:rsid w:val="00B30D41"/>
    <w:rsid w:val="00BA00A2"/>
    <w:rsid w:val="00BB1E68"/>
    <w:rsid w:val="00C76B21"/>
    <w:rsid w:val="00CA0F4E"/>
    <w:rsid w:val="00CE121C"/>
    <w:rsid w:val="00CE3B0D"/>
    <w:rsid w:val="00D87B0B"/>
    <w:rsid w:val="00DA29CD"/>
    <w:rsid w:val="00E23850"/>
    <w:rsid w:val="00E379DE"/>
    <w:rsid w:val="00E677BA"/>
    <w:rsid w:val="00E823E8"/>
    <w:rsid w:val="00E9440F"/>
    <w:rsid w:val="00EB4AD0"/>
    <w:rsid w:val="00EC3811"/>
    <w:rsid w:val="00F23716"/>
    <w:rsid w:val="00F2415C"/>
    <w:rsid w:val="00FC5762"/>
    <w:rsid w:val="00FC5DDE"/>
    <w:rsid w:val="00FE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248DED"/>
  <w15:chartTrackingRefBased/>
  <w15:docId w15:val="{B0F2D87E-BAB7-4EB7-96CD-5E205DC0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92D7D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92D7D"/>
    <w:pPr>
      <w:keepNext/>
      <w:jc w:val="center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492D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2D7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92D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D7D"/>
    <w:rPr>
      <w:rFonts w:ascii="Times New Roman" w:eastAsia="Times New Roman" w:hAnsi="Times New Roman" w:cs="Times New Roman"/>
      <w:sz w:val="24"/>
      <w:szCs w:val="24"/>
    </w:rPr>
  </w:style>
  <w:style w:type="paragraph" w:customStyle="1" w:styleId="xl29">
    <w:name w:val="xl29"/>
    <w:basedOn w:val="Normal"/>
    <w:rsid w:val="00492D7D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AE1C89"/>
    <w:rPr>
      <w:color w:val="808080"/>
    </w:rPr>
  </w:style>
  <w:style w:type="table" w:styleId="TableGrid">
    <w:name w:val="Table Grid"/>
    <w:basedOn w:val="TableNormal"/>
    <w:uiPriority w:val="59"/>
    <w:rsid w:val="00AE1C89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unhideWhenUsed/>
    <w:rsid w:val="00AE1C89"/>
    <w:pPr>
      <w:widowControl w:val="0"/>
      <w:autoSpaceDE w:val="0"/>
      <w:autoSpaceDN w:val="0"/>
      <w:spacing w:after="120"/>
    </w:pPr>
    <w:rPr>
      <w:rFonts w:ascii="Calibri" w:eastAsia="Calibri" w:hAnsi="Calibri" w:cs="Calibri"/>
      <w:sz w:val="16"/>
      <w:szCs w:val="16"/>
      <w:lang w:bidi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AE1C89"/>
    <w:rPr>
      <w:rFonts w:ascii="Calibri" w:eastAsia="Calibri" w:hAnsi="Calibri" w:cs="Calibri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42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CE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33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FA1AE3ADFEF4ED5AF840E44358B0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94BDC-B12F-4A65-A729-C96FE58D0BA5}"/>
      </w:docPartPr>
      <w:docPartBody>
        <w:p w:rsidR="0048121C" w:rsidRDefault="009D76A0" w:rsidP="009D76A0">
          <w:pPr>
            <w:pStyle w:val="4FA1AE3ADFEF4ED5AF840E44358B06F1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1A229BB75A8E4CEE848F5B7C02B2B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8162E-17C9-4F94-A4E7-DEF8E54B7FAC}"/>
      </w:docPartPr>
      <w:docPartBody>
        <w:p w:rsidR="0048121C" w:rsidRDefault="009D76A0" w:rsidP="009D76A0">
          <w:pPr>
            <w:pStyle w:val="1A229BB75A8E4CEE848F5B7C02B2B567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DB4A8F9171A34992A70B59587838F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ABC16-317D-444A-A383-80845BBECA8B}"/>
      </w:docPartPr>
      <w:docPartBody>
        <w:p w:rsidR="0048121C" w:rsidRDefault="009D76A0" w:rsidP="009D76A0">
          <w:pPr>
            <w:pStyle w:val="DB4A8F9171A34992A70B59587838FEE6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60A4ADBF9CD74BFB9926B074AA9C7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BF579-F94D-4AAB-A1BE-867E197C6641}"/>
      </w:docPartPr>
      <w:docPartBody>
        <w:p w:rsidR="0048121C" w:rsidRDefault="009D76A0" w:rsidP="009D76A0">
          <w:pPr>
            <w:pStyle w:val="60A4ADBF9CD74BFB9926B074AA9C7C09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596864F9C9C49C48518DBC995164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54587-5E38-493F-97D6-509ABDA87676}"/>
      </w:docPartPr>
      <w:docPartBody>
        <w:p w:rsidR="0048121C" w:rsidRDefault="009D76A0" w:rsidP="009D76A0">
          <w:pPr>
            <w:pStyle w:val="4596864F9C9C49C48518DBC99516472E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04F3D508092A462589B22BD6C477F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B2DAD-159E-479F-8BA4-CECF8258DEB9}"/>
      </w:docPartPr>
      <w:docPartBody>
        <w:p w:rsidR="0048121C" w:rsidRDefault="009D76A0" w:rsidP="009D76A0">
          <w:pPr>
            <w:pStyle w:val="04F3D508092A462589B22BD6C477F29D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F00156C887724F4C8AD07E50B52CD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24A1C-A49D-4660-ADFA-324B84B8DBBF}"/>
      </w:docPartPr>
      <w:docPartBody>
        <w:p w:rsidR="0048121C" w:rsidRDefault="009D76A0" w:rsidP="009D76A0">
          <w:pPr>
            <w:pStyle w:val="F00156C887724F4C8AD07E50B52CDEC5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652E84907B2F4639A6C7747F986E6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76A2B-3B46-4BFE-B18C-49E8F0E47350}"/>
      </w:docPartPr>
      <w:docPartBody>
        <w:p w:rsidR="0048121C" w:rsidRDefault="009D76A0" w:rsidP="009D76A0">
          <w:pPr>
            <w:pStyle w:val="652E84907B2F4639A6C7747F986E67ED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A7CF8C0091FE49B682771B6B97EDD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CA1DC-A961-455B-B30C-60E3D00A180A}"/>
      </w:docPartPr>
      <w:docPartBody>
        <w:p w:rsidR="0048121C" w:rsidRDefault="009D76A0" w:rsidP="009D76A0">
          <w:pPr>
            <w:pStyle w:val="A7CF8C0091FE49B682771B6B97EDD460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 here for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 text.</w:t>
          </w:r>
        </w:p>
      </w:docPartBody>
    </w:docPart>
    <w:docPart>
      <w:docPartPr>
        <w:name w:val="96410186D79040D48AF098B624179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97B6-6C86-436D-AB8B-61FFDA35C1E0}"/>
      </w:docPartPr>
      <w:docPartBody>
        <w:p w:rsidR="0048121C" w:rsidRDefault="009D76A0" w:rsidP="009D76A0">
          <w:pPr>
            <w:pStyle w:val="96410186D79040D48AF098B624179892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8EF44EE61EC4124A5A75AF59CC6B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614DB-7634-4692-907E-1B0B7FD014F6}"/>
      </w:docPartPr>
      <w:docPartBody>
        <w:p w:rsidR="0048121C" w:rsidRDefault="009D76A0" w:rsidP="009D76A0">
          <w:pPr>
            <w:pStyle w:val="48EF44EE61EC4124A5A75AF59CC6B1EE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A8581486084C4847B74F97847E38A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7507D-929F-43A4-B66D-6327CDC3EB82}"/>
      </w:docPartPr>
      <w:docPartBody>
        <w:p w:rsidR="0048121C" w:rsidRDefault="009D76A0" w:rsidP="009D76A0">
          <w:pPr>
            <w:pStyle w:val="A8581486084C4847B74F97847E38A7EB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7FE5470110AC4271B8363BD9BF4EC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CEC6B-DB77-4820-B528-153B9A15FC24}"/>
      </w:docPartPr>
      <w:docPartBody>
        <w:p w:rsidR="0048121C" w:rsidRDefault="009D76A0" w:rsidP="009D76A0">
          <w:pPr>
            <w:pStyle w:val="7FE5470110AC4271B8363BD9BF4ECDE0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EEABF1B43DA4458C9F9BF0D0B96C9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79AC8-2E7F-4F6E-B4D7-45914CD65B21}"/>
      </w:docPartPr>
      <w:docPartBody>
        <w:p w:rsidR="0048121C" w:rsidRDefault="009D76A0" w:rsidP="009D76A0">
          <w:pPr>
            <w:pStyle w:val="EEABF1B43DA4458C9F9BF0D0B96C90D14"/>
          </w:pPr>
          <w:r w:rsidRPr="00C76B21">
            <w:rPr>
              <w:rStyle w:val="PlaceholderText"/>
              <w:rFonts w:ascii="Lucida Calligraphy" w:eastAsiaTheme="minorHAnsi" w:hAnsi="Lucida Calligraphy"/>
              <w:u w:val="single"/>
            </w:rPr>
            <w:t>Click here to add signature.</w:t>
          </w:r>
        </w:p>
      </w:docPartBody>
    </w:docPart>
    <w:docPart>
      <w:docPartPr>
        <w:name w:val="9AE1EC52EB16438DA094ED92D10B2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7B235-DA83-4E96-AA82-6FC0898AAA20}"/>
      </w:docPartPr>
      <w:docPartBody>
        <w:p w:rsidR="0048121C" w:rsidRDefault="009D76A0" w:rsidP="009D76A0">
          <w:pPr>
            <w:pStyle w:val="9AE1EC52EB16438DA094ED92D10B24354"/>
          </w:pPr>
          <w:r w:rsidRPr="00C76B21">
            <w:rPr>
              <w:rStyle w:val="PlaceholderText"/>
              <w:rFonts w:asciiTheme="minorHAnsi" w:eastAsiaTheme="minorHAnsi" w:hAnsiTheme="minorHAnsi" w:cstheme="minorHAnsi"/>
              <w:u w:val="single"/>
            </w:rPr>
            <w:t>Click here to enter date</w:t>
          </w:r>
          <w:r w:rsidRPr="00C76B21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60321D30F88B41E49A0BF6D1BB067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47A80-85FF-4676-BA7F-82E293DD9B4F}"/>
      </w:docPartPr>
      <w:docPartBody>
        <w:p w:rsidR="00295CC9" w:rsidRDefault="00E87EF1" w:rsidP="00E87EF1">
          <w:pPr>
            <w:pStyle w:val="60321D30F88B41E49A0BF6D1BB067B12"/>
          </w:pPr>
          <w:r w:rsidRPr="00E823E8">
            <w:rPr>
              <w:rStyle w:val="PlaceholderText"/>
              <w:rFonts w:eastAsiaTheme="minorHAnsi"/>
              <w:u w:val="single"/>
            </w:rPr>
            <w:t>Click here to enter Center name,</w:t>
          </w:r>
        </w:p>
      </w:docPartBody>
    </w:docPart>
    <w:docPart>
      <w:docPartPr>
        <w:name w:val="F20918C0FE954B0D9F4BA638D8A4F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2B121-B4F9-47D1-9555-A16280DD5260}"/>
      </w:docPartPr>
      <w:docPartBody>
        <w:p w:rsidR="00295CC9" w:rsidRDefault="00E87EF1" w:rsidP="00E87EF1">
          <w:pPr>
            <w:pStyle w:val="F20918C0FE954B0D9F4BA638D8A4FDDE"/>
          </w:pPr>
          <w:r w:rsidRPr="00E823E8">
            <w:rPr>
              <w:rStyle w:val="PlaceholderText"/>
              <w:rFonts w:eastAsiaTheme="minorHAnsi"/>
              <w:u w:val="single"/>
            </w:rPr>
            <w:t>Click here to enter date.</w:t>
          </w:r>
        </w:p>
      </w:docPartBody>
    </w:docPart>
    <w:docPart>
      <w:docPartPr>
        <w:name w:val="DC29663DB59C4494B5E4F859B1651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4F583-5480-4678-A3D7-A85125DC47DC}"/>
      </w:docPartPr>
      <w:docPartBody>
        <w:p w:rsidR="00295CC9" w:rsidRDefault="00E87EF1" w:rsidP="00E87EF1">
          <w:pPr>
            <w:pStyle w:val="DC29663DB59C4494B5E4F859B16510F7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BCF7FD959B104F1AA58B6A8F54586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0E3C1-31C7-42D8-AC79-4127E43F0115}"/>
      </w:docPartPr>
      <w:docPartBody>
        <w:p w:rsidR="00295CC9" w:rsidRDefault="00E87EF1" w:rsidP="00E87EF1">
          <w:pPr>
            <w:pStyle w:val="BCF7FD959B104F1AA58B6A8F54586B14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5A1BF2587922454494E4A246577EA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61D9C-620C-4B81-949E-5F3D0AED86A7}"/>
      </w:docPartPr>
      <w:docPartBody>
        <w:p w:rsidR="00295CC9" w:rsidRDefault="00E87EF1" w:rsidP="00E87EF1">
          <w:pPr>
            <w:pStyle w:val="5A1BF2587922454494E4A246577EA541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AB61158097884102B76890EA7085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7633C-E43A-43DE-9C1E-02CD97CDC2C4}"/>
      </w:docPartPr>
      <w:docPartBody>
        <w:p w:rsidR="00295CC9" w:rsidRDefault="00E87EF1" w:rsidP="00E87EF1">
          <w:pPr>
            <w:pStyle w:val="AB61158097884102B76890EA7085BCA8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0FC5356A095E45B7A0A949C9AC42D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70089-029F-40A2-BAA7-43F4229D3CE2}"/>
      </w:docPartPr>
      <w:docPartBody>
        <w:p w:rsidR="00295CC9" w:rsidRDefault="00E87EF1" w:rsidP="00E87EF1">
          <w:pPr>
            <w:pStyle w:val="0FC5356A095E45B7A0A949C9AC42D267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C98FE5A31FD54845BFDB0A5C7605D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4019D-56AF-4B0C-854D-C220F46B6320}"/>
      </w:docPartPr>
      <w:docPartBody>
        <w:p w:rsidR="00295CC9" w:rsidRDefault="00E87EF1" w:rsidP="00E87EF1">
          <w:pPr>
            <w:pStyle w:val="C98FE5A31FD54845BFDB0A5C7605DCAD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4543AAADB7DE4C9DBE99128C3953A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8058D-68FD-49CC-96D5-ADFB718FBA46}"/>
      </w:docPartPr>
      <w:docPartBody>
        <w:p w:rsidR="00295CC9" w:rsidRDefault="00E87EF1" w:rsidP="00E87EF1">
          <w:pPr>
            <w:pStyle w:val="4543AAADB7DE4C9DBE99128C3953AB84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A0905F33F39447DFBFB3FD9A6DA7C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8FCB4-B246-4B74-A9E8-5121137EA99E}"/>
      </w:docPartPr>
      <w:docPartBody>
        <w:p w:rsidR="00295CC9" w:rsidRDefault="00E87EF1" w:rsidP="00E87EF1">
          <w:pPr>
            <w:pStyle w:val="A0905F33F39447DFBFB3FD9A6DA7C5DB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BB2FCE7FAA2C4E0BBFE01B6B39000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FB2A5-26A1-45FA-8D79-2B7F51484269}"/>
      </w:docPartPr>
      <w:docPartBody>
        <w:p w:rsidR="00295CC9" w:rsidRDefault="00E87EF1" w:rsidP="00E87EF1">
          <w:pPr>
            <w:pStyle w:val="BB2FCE7FAA2C4E0BBFE01B6B39000B2A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B7DFC0D8193848BFA2147F4134150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81EFF-8077-4B56-8441-FCE158529646}"/>
      </w:docPartPr>
      <w:docPartBody>
        <w:p w:rsidR="00295CC9" w:rsidRDefault="00E87EF1" w:rsidP="00E87EF1">
          <w:pPr>
            <w:pStyle w:val="B7DFC0D8193848BFA2147F4134150E01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B5291CB08F6A4EF59D3B51F6D65DF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EFA06-372C-45BB-99E3-FC4247E81BD3}"/>
      </w:docPartPr>
      <w:docPartBody>
        <w:p w:rsidR="00295CC9" w:rsidRDefault="00E87EF1" w:rsidP="00E87EF1">
          <w:pPr>
            <w:pStyle w:val="B5291CB08F6A4EF59D3B51F6D65DF892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F44FC7FF137D4C8C8DF616655D880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9D639-45A0-4FD4-9D74-A78296FE129A}"/>
      </w:docPartPr>
      <w:docPartBody>
        <w:p w:rsidR="00295CC9" w:rsidRDefault="00E87EF1" w:rsidP="00E87EF1">
          <w:pPr>
            <w:pStyle w:val="F44FC7FF137D4C8C8DF616655D88097E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E53B2E5C1E5B4F28AA7D72D974665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D76DC-DD43-4568-9770-ED0357611BB3}"/>
      </w:docPartPr>
      <w:docPartBody>
        <w:p w:rsidR="00295CC9" w:rsidRDefault="00E87EF1" w:rsidP="00E87EF1">
          <w:pPr>
            <w:pStyle w:val="E53B2E5C1E5B4F28AA7D72D9746654BB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93E617098ACC4A1F821BED48C900B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AFFBD-8AEC-4680-B285-785E540CA0C5}"/>
      </w:docPartPr>
      <w:docPartBody>
        <w:p w:rsidR="00295CC9" w:rsidRDefault="00E87EF1" w:rsidP="00E87EF1">
          <w:pPr>
            <w:pStyle w:val="93E617098ACC4A1F821BED48C900B27E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05E8FFCAA9224CD1A939A3ADFC0BD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3AED0-1216-493C-B96F-9CE5DC7762BC}"/>
      </w:docPartPr>
      <w:docPartBody>
        <w:p w:rsidR="00295CC9" w:rsidRDefault="00E87EF1" w:rsidP="00E87EF1">
          <w:pPr>
            <w:pStyle w:val="05E8FFCAA9224CD1A939A3ADFC0BD4FA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E1626804ACD74A5AAC08B72DD515C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5A8FE-D66F-4BDA-97E6-7C0D7F0CA77F}"/>
      </w:docPartPr>
      <w:docPartBody>
        <w:p w:rsidR="00295CC9" w:rsidRDefault="00E87EF1" w:rsidP="00E87EF1">
          <w:pPr>
            <w:pStyle w:val="E1626804ACD74A5AAC08B72DD515C34B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D7C267D4F11D412E9BE2D4B2BCE61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87F4C-B338-4309-BAE3-0805848CA793}"/>
      </w:docPartPr>
      <w:docPartBody>
        <w:p w:rsidR="00295CC9" w:rsidRDefault="00E87EF1" w:rsidP="00E87EF1">
          <w:pPr>
            <w:pStyle w:val="D7C267D4F11D412E9BE2D4B2BCE6122B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E6458DE78DAA47B4B4EDA5739D493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0109F-D9E7-4D67-874E-35516B7B282C}"/>
      </w:docPartPr>
      <w:docPartBody>
        <w:p w:rsidR="00295CC9" w:rsidRDefault="00E87EF1" w:rsidP="00E87EF1">
          <w:pPr>
            <w:pStyle w:val="E6458DE78DAA47B4B4EDA5739D49351C"/>
          </w:pPr>
          <w:r>
            <w:rPr>
              <w:rStyle w:val="PlaceholderText"/>
              <w:rFonts w:eastAsiaTheme="minorHAnsi"/>
              <w:u w:val="single"/>
            </w:rPr>
            <w:t>Click here to enter date.</w:t>
          </w:r>
        </w:p>
      </w:docPartBody>
    </w:docPart>
    <w:docPart>
      <w:docPartPr>
        <w:name w:val="A70ACF58F74745A88641D6790E56D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0BBF4-D90B-4CD1-AED5-0AECD23CE989}"/>
      </w:docPartPr>
      <w:docPartBody>
        <w:p w:rsidR="00295CC9" w:rsidRDefault="00E87EF1" w:rsidP="00E87EF1">
          <w:pPr>
            <w:pStyle w:val="A70ACF58F74745A88641D6790E56D4DF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393E31B81F55483D8F76EA91B9A1D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F9672-EDDC-46A7-AD1B-4415C637E8E9}"/>
      </w:docPartPr>
      <w:docPartBody>
        <w:p w:rsidR="00295CC9" w:rsidRDefault="00E87EF1" w:rsidP="00E87EF1">
          <w:pPr>
            <w:pStyle w:val="393E31B81F55483D8F76EA91B9A1D24D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F3580E3CF38E4EE685BF529459E26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4B409-DA11-4975-8DC0-8B1F272169EC}"/>
      </w:docPartPr>
      <w:docPartBody>
        <w:p w:rsidR="00295CC9" w:rsidRDefault="00E87EF1" w:rsidP="00E87EF1">
          <w:pPr>
            <w:pStyle w:val="F3580E3CF38E4EE685BF529459E264CC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618428466E9840BEA579A005A585A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A2DE3-B556-4F4C-9B55-30C69763EB4F}"/>
      </w:docPartPr>
      <w:docPartBody>
        <w:p w:rsidR="00295CC9" w:rsidRDefault="00E87EF1" w:rsidP="00E87EF1">
          <w:pPr>
            <w:pStyle w:val="618428466E9840BEA579A005A585A276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BC6B0F3812DB4A7FBEE57ECD59EF9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D0382-49D9-489C-AABC-08C9E31BCF8B}"/>
      </w:docPartPr>
      <w:docPartBody>
        <w:p w:rsidR="00295CC9" w:rsidRDefault="00E87EF1" w:rsidP="00E87EF1">
          <w:pPr>
            <w:pStyle w:val="BC6B0F3812DB4A7FBEE57ECD59EF9AD6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2A5EB1D815144B748FFBFCF6E2429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3F68F-34F6-4FF5-8DEC-C95802884BD3}"/>
      </w:docPartPr>
      <w:docPartBody>
        <w:p w:rsidR="00295CC9" w:rsidRDefault="00E87EF1" w:rsidP="00E87EF1">
          <w:pPr>
            <w:pStyle w:val="2A5EB1D815144B748FFBFCF6E24297FC"/>
          </w:pPr>
          <w:r>
            <w:rPr>
              <w:rStyle w:val="PlaceholderText"/>
              <w:rFonts w:eastAsiaTheme="minorHAnsi"/>
              <w:u w:val="single"/>
            </w:rPr>
            <w:t>Click here for date.</w:t>
          </w:r>
        </w:p>
      </w:docPartBody>
    </w:docPart>
    <w:docPart>
      <w:docPartPr>
        <w:name w:val="987336F19B3741C888ECEF9461D7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ABDE3-99C1-4562-8606-E74367BA8DF3}"/>
      </w:docPartPr>
      <w:docPartBody>
        <w:p w:rsidR="00295CC9" w:rsidRDefault="00E87EF1" w:rsidP="00E87EF1">
          <w:pPr>
            <w:pStyle w:val="987336F19B3741C888ECEF9461D7B304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9635B"/>
    <w:rsid w:val="000005BA"/>
    <w:rsid w:val="00003949"/>
    <w:rsid w:val="0019635B"/>
    <w:rsid w:val="00295CC9"/>
    <w:rsid w:val="002C2EBE"/>
    <w:rsid w:val="0048121C"/>
    <w:rsid w:val="004B2240"/>
    <w:rsid w:val="006C1B6A"/>
    <w:rsid w:val="00734532"/>
    <w:rsid w:val="00973A02"/>
    <w:rsid w:val="009D76A0"/>
    <w:rsid w:val="00C37956"/>
    <w:rsid w:val="00E87EF1"/>
    <w:rsid w:val="00EE6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5CC9"/>
    <w:rPr>
      <w:color w:val="808080"/>
    </w:rPr>
  </w:style>
  <w:style w:type="paragraph" w:customStyle="1" w:styleId="4FA1AE3ADFEF4ED5AF840E44358B06F16">
    <w:name w:val="4FA1AE3ADFEF4ED5AF840E44358B06F1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229BB75A8E4CEE848F5B7C02B2B5676">
    <w:name w:val="1A229BB75A8E4CEE848F5B7C02B2B567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4A8F9171A34992A70B59587838FEE66">
    <w:name w:val="DB4A8F9171A34992A70B59587838FEE6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A4ADBF9CD74BFB9926B074AA9C7C096">
    <w:name w:val="60A4ADBF9CD74BFB9926B074AA9C7C09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96864F9C9C49C48518DBC99516472E6">
    <w:name w:val="4596864F9C9C49C48518DBC99516472E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F3D508092A462589B22BD6C477F29D5">
    <w:name w:val="04F3D508092A462589B22BD6C477F29D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0156C887724F4C8AD07E50B52CDEC55">
    <w:name w:val="F00156C887724F4C8AD07E50B52CDEC5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2E84907B2F4639A6C7747F986E67ED5">
    <w:name w:val="652E84907B2F4639A6C7747F986E67ED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CF8C0091FE49B682771B6B97EDD4605">
    <w:name w:val="A7CF8C0091FE49B682771B6B97EDD460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410186D79040D48AF098B6241798925">
    <w:name w:val="96410186D79040D48AF098B624179892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EF44EE61EC4124A5A75AF59CC6B1EE5">
    <w:name w:val="48EF44EE61EC4124A5A75AF59CC6B1EE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581486084C4847B74F97847E38A7EB5">
    <w:name w:val="A8581486084C4847B74F97847E38A7EB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E5470110AC4271B8363BD9BF4ECDE05">
    <w:name w:val="7FE5470110AC4271B8363BD9BF4ECDE0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ABF1B43DA4458C9F9BF0D0B96C90D14">
    <w:name w:val="EEABF1B43DA4458C9F9BF0D0B96C90D14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E1EC52EB16438DA094ED92D10B24354">
    <w:name w:val="9AE1EC52EB16438DA094ED92D10B24354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321D30F88B41E49A0BF6D1BB067B12">
    <w:name w:val="60321D30F88B41E49A0BF6D1BB067B12"/>
    <w:rsid w:val="00E87EF1"/>
    <w:rPr>
      <w:kern w:val="2"/>
      <w14:ligatures w14:val="standardContextual"/>
    </w:rPr>
  </w:style>
  <w:style w:type="paragraph" w:customStyle="1" w:styleId="F20918C0FE954B0D9F4BA638D8A4FDDE">
    <w:name w:val="F20918C0FE954B0D9F4BA638D8A4FDDE"/>
    <w:rsid w:val="00E87EF1"/>
    <w:rPr>
      <w:kern w:val="2"/>
      <w14:ligatures w14:val="standardContextual"/>
    </w:rPr>
  </w:style>
  <w:style w:type="paragraph" w:customStyle="1" w:styleId="DC29663DB59C4494B5E4F859B16510F7">
    <w:name w:val="DC29663DB59C4494B5E4F859B16510F7"/>
    <w:rsid w:val="00E87EF1"/>
    <w:rPr>
      <w:kern w:val="2"/>
      <w14:ligatures w14:val="standardContextual"/>
    </w:rPr>
  </w:style>
  <w:style w:type="paragraph" w:customStyle="1" w:styleId="BCF7FD959B104F1AA58B6A8F54586B14">
    <w:name w:val="BCF7FD959B104F1AA58B6A8F54586B14"/>
    <w:rsid w:val="00E87EF1"/>
    <w:rPr>
      <w:kern w:val="2"/>
      <w14:ligatures w14:val="standardContextual"/>
    </w:rPr>
  </w:style>
  <w:style w:type="paragraph" w:customStyle="1" w:styleId="5A1BF2587922454494E4A246577EA541">
    <w:name w:val="5A1BF2587922454494E4A246577EA541"/>
    <w:rsid w:val="00E87EF1"/>
    <w:rPr>
      <w:kern w:val="2"/>
      <w14:ligatures w14:val="standardContextual"/>
    </w:rPr>
  </w:style>
  <w:style w:type="paragraph" w:customStyle="1" w:styleId="AB61158097884102B76890EA7085BCA8">
    <w:name w:val="AB61158097884102B76890EA7085BCA8"/>
    <w:rsid w:val="00E87EF1"/>
    <w:rPr>
      <w:kern w:val="2"/>
      <w14:ligatures w14:val="standardContextual"/>
    </w:rPr>
  </w:style>
  <w:style w:type="paragraph" w:customStyle="1" w:styleId="0FC5356A095E45B7A0A949C9AC42D267">
    <w:name w:val="0FC5356A095E45B7A0A949C9AC42D267"/>
    <w:rsid w:val="00E87EF1"/>
    <w:rPr>
      <w:kern w:val="2"/>
      <w14:ligatures w14:val="standardContextual"/>
    </w:rPr>
  </w:style>
  <w:style w:type="paragraph" w:customStyle="1" w:styleId="C98FE5A31FD54845BFDB0A5C7605DCAD">
    <w:name w:val="C98FE5A31FD54845BFDB0A5C7605DCAD"/>
    <w:rsid w:val="00E87EF1"/>
    <w:rPr>
      <w:kern w:val="2"/>
      <w14:ligatures w14:val="standardContextual"/>
    </w:rPr>
  </w:style>
  <w:style w:type="paragraph" w:customStyle="1" w:styleId="4543AAADB7DE4C9DBE99128C3953AB84">
    <w:name w:val="4543AAADB7DE4C9DBE99128C3953AB84"/>
    <w:rsid w:val="00E87EF1"/>
    <w:rPr>
      <w:kern w:val="2"/>
      <w14:ligatures w14:val="standardContextual"/>
    </w:rPr>
  </w:style>
  <w:style w:type="paragraph" w:customStyle="1" w:styleId="A0905F33F39447DFBFB3FD9A6DA7C5DB">
    <w:name w:val="A0905F33F39447DFBFB3FD9A6DA7C5DB"/>
    <w:rsid w:val="00E87EF1"/>
    <w:rPr>
      <w:kern w:val="2"/>
      <w14:ligatures w14:val="standardContextual"/>
    </w:rPr>
  </w:style>
  <w:style w:type="paragraph" w:customStyle="1" w:styleId="BB2FCE7FAA2C4E0BBFE01B6B39000B2A">
    <w:name w:val="BB2FCE7FAA2C4E0BBFE01B6B39000B2A"/>
    <w:rsid w:val="00E87EF1"/>
    <w:rPr>
      <w:kern w:val="2"/>
      <w14:ligatures w14:val="standardContextual"/>
    </w:rPr>
  </w:style>
  <w:style w:type="paragraph" w:customStyle="1" w:styleId="B7DFC0D8193848BFA2147F4134150E01">
    <w:name w:val="B7DFC0D8193848BFA2147F4134150E01"/>
    <w:rsid w:val="00E87EF1"/>
    <w:rPr>
      <w:kern w:val="2"/>
      <w14:ligatures w14:val="standardContextual"/>
    </w:rPr>
  </w:style>
  <w:style w:type="paragraph" w:customStyle="1" w:styleId="B5291CB08F6A4EF59D3B51F6D65DF892">
    <w:name w:val="B5291CB08F6A4EF59D3B51F6D65DF892"/>
    <w:rsid w:val="00E87EF1"/>
    <w:rPr>
      <w:kern w:val="2"/>
      <w14:ligatures w14:val="standardContextual"/>
    </w:rPr>
  </w:style>
  <w:style w:type="paragraph" w:customStyle="1" w:styleId="F44FC7FF137D4C8C8DF616655D88097E">
    <w:name w:val="F44FC7FF137D4C8C8DF616655D88097E"/>
    <w:rsid w:val="00E87EF1"/>
    <w:rPr>
      <w:kern w:val="2"/>
      <w14:ligatures w14:val="standardContextual"/>
    </w:rPr>
  </w:style>
  <w:style w:type="paragraph" w:customStyle="1" w:styleId="E53B2E5C1E5B4F28AA7D72D9746654BB">
    <w:name w:val="E53B2E5C1E5B4F28AA7D72D9746654BB"/>
    <w:rsid w:val="00E87EF1"/>
    <w:rPr>
      <w:kern w:val="2"/>
      <w14:ligatures w14:val="standardContextual"/>
    </w:rPr>
  </w:style>
  <w:style w:type="paragraph" w:customStyle="1" w:styleId="93E617098ACC4A1F821BED48C900B27E">
    <w:name w:val="93E617098ACC4A1F821BED48C900B27E"/>
    <w:rsid w:val="00E87EF1"/>
    <w:rPr>
      <w:kern w:val="2"/>
      <w14:ligatures w14:val="standardContextual"/>
    </w:rPr>
  </w:style>
  <w:style w:type="paragraph" w:customStyle="1" w:styleId="05E8FFCAA9224CD1A939A3ADFC0BD4FA">
    <w:name w:val="05E8FFCAA9224CD1A939A3ADFC0BD4FA"/>
    <w:rsid w:val="00E87EF1"/>
    <w:rPr>
      <w:kern w:val="2"/>
      <w14:ligatures w14:val="standardContextual"/>
    </w:rPr>
  </w:style>
  <w:style w:type="paragraph" w:customStyle="1" w:styleId="E1626804ACD74A5AAC08B72DD515C34B">
    <w:name w:val="E1626804ACD74A5AAC08B72DD515C34B"/>
    <w:rsid w:val="00E87EF1"/>
    <w:rPr>
      <w:kern w:val="2"/>
      <w14:ligatures w14:val="standardContextual"/>
    </w:rPr>
  </w:style>
  <w:style w:type="paragraph" w:customStyle="1" w:styleId="D7C267D4F11D412E9BE2D4B2BCE6122B">
    <w:name w:val="D7C267D4F11D412E9BE2D4B2BCE6122B"/>
    <w:rsid w:val="00E87EF1"/>
    <w:rPr>
      <w:kern w:val="2"/>
      <w14:ligatures w14:val="standardContextual"/>
    </w:rPr>
  </w:style>
  <w:style w:type="paragraph" w:customStyle="1" w:styleId="E6458DE78DAA47B4B4EDA5739D49351C">
    <w:name w:val="E6458DE78DAA47B4B4EDA5739D49351C"/>
    <w:rsid w:val="00E87EF1"/>
    <w:rPr>
      <w:kern w:val="2"/>
      <w14:ligatures w14:val="standardContextual"/>
    </w:rPr>
  </w:style>
  <w:style w:type="paragraph" w:customStyle="1" w:styleId="A70ACF58F74745A88641D6790E56D4DF">
    <w:name w:val="A70ACF58F74745A88641D6790E56D4DF"/>
    <w:rsid w:val="00E87EF1"/>
    <w:rPr>
      <w:kern w:val="2"/>
      <w14:ligatures w14:val="standardContextual"/>
    </w:rPr>
  </w:style>
  <w:style w:type="paragraph" w:customStyle="1" w:styleId="393E31B81F55483D8F76EA91B9A1D24D">
    <w:name w:val="393E31B81F55483D8F76EA91B9A1D24D"/>
    <w:rsid w:val="00E87EF1"/>
    <w:rPr>
      <w:kern w:val="2"/>
      <w14:ligatures w14:val="standardContextual"/>
    </w:rPr>
  </w:style>
  <w:style w:type="paragraph" w:customStyle="1" w:styleId="F3580E3CF38E4EE685BF529459E264CC">
    <w:name w:val="F3580E3CF38E4EE685BF529459E264CC"/>
    <w:rsid w:val="00E87EF1"/>
    <w:rPr>
      <w:kern w:val="2"/>
      <w14:ligatures w14:val="standardContextual"/>
    </w:rPr>
  </w:style>
  <w:style w:type="paragraph" w:customStyle="1" w:styleId="618428466E9840BEA579A005A585A276">
    <w:name w:val="618428466E9840BEA579A005A585A276"/>
    <w:rsid w:val="00E87EF1"/>
    <w:rPr>
      <w:kern w:val="2"/>
      <w14:ligatures w14:val="standardContextual"/>
    </w:rPr>
  </w:style>
  <w:style w:type="paragraph" w:customStyle="1" w:styleId="BC6B0F3812DB4A7FBEE57ECD59EF9AD6">
    <w:name w:val="BC6B0F3812DB4A7FBEE57ECD59EF9AD6"/>
    <w:rsid w:val="00E87EF1"/>
    <w:rPr>
      <w:kern w:val="2"/>
      <w14:ligatures w14:val="standardContextual"/>
    </w:rPr>
  </w:style>
  <w:style w:type="paragraph" w:customStyle="1" w:styleId="2A5EB1D815144B748FFBFCF6E24297FC">
    <w:name w:val="2A5EB1D815144B748FFBFCF6E24297FC"/>
    <w:rsid w:val="00E87EF1"/>
    <w:rPr>
      <w:kern w:val="2"/>
      <w14:ligatures w14:val="standardContextual"/>
    </w:rPr>
  </w:style>
  <w:style w:type="paragraph" w:customStyle="1" w:styleId="987336F19B3741C888ECEF9461D7B304">
    <w:name w:val="987336F19B3741C888ECEF9461D7B304"/>
    <w:rsid w:val="00E87EF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2</Words>
  <Characters>2627</Characters>
  <Application>Microsoft Office Word</Application>
  <DocSecurity>0</DocSecurity>
  <Lines>73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 Illig</dc:creator>
  <cp:keywords/>
  <dc:description/>
  <cp:lastModifiedBy>Chris Fry</cp:lastModifiedBy>
  <cp:revision>2</cp:revision>
  <dcterms:created xsi:type="dcterms:W3CDTF">2026-04-30T18:28:00Z</dcterms:created>
  <dcterms:modified xsi:type="dcterms:W3CDTF">2026-04-30T18:28:00Z</dcterms:modified>
</cp:coreProperties>
</file>